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Hiring Manager's Name]</w:t>
      </w:r>
      <w:r>
        <w:br/>
      </w:r>
      <w:r>
        <w:t xml:space="preserve">[Company Name]</w:t>
      </w:r>
      <w:r>
        <w:br/>
      </w:r>
      <w:r>
        <w:t xml:space="preserve">[Company Address]</w:t>
      </w:r>
      <w:r>
        <w:br/>
      </w:r>
      <w:r>
        <w:t xml:space="preserve">Lima, Peru</w:t>
      </w:r>
    </w:p>
    <w:p>
      <w:pPr>
        <w:pStyle w:val="BodyText"/>
      </w:pPr>
      <w:r>
        <w:t xml:space="preserve">Date: [Insert Date]</w:t>
      </w:r>
    </w:p>
    <w:bookmarkStart w:id="20" w:name="dear-hiring-managers-name"/>
    <w:p>
      <w:pPr>
        <w:pStyle w:val="Heading2"/>
      </w:pPr>
      <w:r>
        <w:t xml:space="preserve">Dear [Hiring Manager's Name],</w:t>
      </w:r>
    </w:p>
    <w:p>
      <w:pPr>
        <w:pStyle w:val="FirstParagraph"/>
      </w:pPr>
      <w:r>
        <w:t xml:space="preserve">As a passionate and professional Graphic Designer with a deep appreciation for the vibrant cultural landscape of Peru Lima, I am excited to apply for the Graphic Designer position at your esteemed organization. My background in visual storytelling, combined with my understanding of the unique design dynamics in Lima’s creative industry, aligns perfectly with your need for innovative and culturally resonant solutions.</w:t>
      </w:r>
    </w:p>
    <w:p>
      <w:pPr>
        <w:pStyle w:val="BodyText"/>
      </w:pPr>
      <w:r>
        <w:t xml:space="preserve">Throughout my career as a Graphic Designer, I have honed my ability to transform abstract ideas into compelling visual narratives that captivate audiences. Whether it’s designing branding materials, editorial layouts, or digital assets, I approach each project with a commitment to excellence and a focus on meeting the specific needs of the client. In Peru Lima’s dynamic design scene—where tradition meets modernity—I have developed a keen sensitivity to local aesthetics while embracing global trends.</w:t>
      </w:r>
    </w:p>
    <w:p>
      <w:pPr>
        <w:pStyle w:val="BodyText"/>
      </w:pPr>
      <w:r>
        <w:t xml:space="preserve">One of my proudest achievements as a Graphic Designer was collaborating with a Peruvian fashion house in Lima to create their brand identity. This project required not only technical precision but also an understanding of the cultural significance of color, pattern, and symbolism in Peruvian art. By blending traditional motifs with contemporary design principles, I helped the brand achieve both local recognition and international appeal. This experience reinforced my belief that a successful Graphic Designer must be both a creative problem-solver and a cultural ambassador.</w:t>
      </w:r>
    </w:p>
    <w:p>
      <w:pPr>
        <w:pStyle w:val="BodyText"/>
      </w:pPr>
      <w:r>
        <w:t xml:space="preserve">My portfolio reflects my versatility as a Graphic Designer, with projects ranging from editorial design for Peruvian publications to digital campaigns for startups based in Lima. I am proficient in industry-standard tools such as Adobe Creative Suite (Photoshop, Illustrator, InDesign), Figma, and Canva. Additionally, I have experience in motion graphics and UI/UX design, which allows me to adapt my skills to the evolving demands of the creative sector in Peru Lima.</w:t>
      </w:r>
    </w:p>
    <w:p>
      <w:pPr>
        <w:pStyle w:val="BodyText"/>
      </w:pPr>
      <w:r>
        <w:t xml:space="preserve">What sets me apart as a Graphic Designer is my ability to connect with clients on a personal level while maintaining a professional standard of work. In Lima’s tight-knit creative community, relationships are essential. I have built strong partnerships with local businesses, non-profits, and entrepreneurs who value my attention to detail and commitment to delivering results. My work in designing marketing materials for a Peruvian tech incubator in Lima not only boosted their visibility but also helped them secure funding from international investors.</w:t>
      </w:r>
    </w:p>
    <w:p>
      <w:pPr>
        <w:pStyle w:val="BodyText"/>
      </w:pPr>
      <w:r>
        <w:t xml:space="preserve">Peru Lima is a city that thrives on creativity, resilience, and innovation. As a Graphic Designer who has lived and worked here for several years, I have witnessed firsthand the transformative power of visual communication in shaping narratives—whether it’s promoting cultural heritage, supporting social causes, or driving business growth. I am particularly drawn to your company’s mission to [insert specific detail about the company from their website or job posting], and I am confident that my skills and passion for design will contribute meaningfully to your team.</w:t>
      </w:r>
    </w:p>
    <w:p>
      <w:pPr>
        <w:pStyle w:val="BodyText"/>
      </w:pPr>
      <w:r>
        <w:t xml:space="preserve">In addition to my technical expertise, I bring a deep understanding of the challenges and opportunities facing designers in Peru Lima. The city’s unique blend of historical architecture, diverse communities, and rapid urbanization creates a rich tapestry for visual storytelling. I am adept at navigating these complexities while ensuring that every design solution is both functional and emotionally resonant. For example, I recently designed a series of posters for an environmental campaign in Lima that combined indigenous imagery with modern typography to raise awareness about water conservation—a project that received widespread acclaim.</w:t>
      </w:r>
    </w:p>
    <w:p>
      <w:pPr>
        <w:pStyle w:val="BodyText"/>
      </w:pPr>
      <w:r>
        <w:t xml:space="preserve">What excites me most about the opportunity to join your team is the chance to collaborate with like-minded professionals who share a commitment to excellence. As a Graphic Designer, I thrive in environments where creativity is encouraged and innovation is celebrated. I am eager to bring my experience, skills, and passion for design to your organization while learning from the talented individuals who make up your team.</w:t>
      </w:r>
    </w:p>
    <w:p>
      <w:pPr>
        <w:pStyle w:val="BodyText"/>
      </w:pPr>
      <w:r>
        <w:t xml:space="preserve">Thank you for considering my application. I would welcome the opportunity to discuss how my background as a Graphic Designer can contribute to the success of your projects in Peru Lima. Please feel free to contact me at [your phone number] or [your email address] at your convenience. I look forward to the possibility of working together.</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Peru Lima</dc:title>
  <dc:creator/>
  <dc:language>en</dc:language>
  <cp:keywords/>
  <dcterms:created xsi:type="dcterms:W3CDTF">2026-07-20T22:08:40Z</dcterms:created>
  <dcterms:modified xsi:type="dcterms:W3CDTF">2026-07-20T22:08:40Z</dcterms:modified>
</cp:coreProperties>
</file>

<file path=docProps/custom.xml><?xml version="1.0" encoding="utf-8"?>
<Properties xmlns="http://schemas.openxmlformats.org/officeDocument/2006/custom-properties" xmlns:vt="http://schemas.openxmlformats.org/officeDocument/2006/docPropsVTypes"/>
</file>